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42D9031E">
            <wp:extent cx="857613" cy="7824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415" cy="786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3348DB05" w14:textId="77777777" w:rsidR="00FF6044" w:rsidRDefault="00D807D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  <w:r w:rsidR="00FF6044" w:rsidRPr="00FF6044">
        <w:rPr>
          <w:rFonts w:ascii="Times New Roman" w:eastAsia="Times New Roman" w:hAnsi="Times New Roman" w:cs="Times New Roman"/>
          <w:b/>
        </w:rPr>
        <w:t xml:space="preserve"> </w:t>
      </w:r>
    </w:p>
    <w:p w14:paraId="542E85DA" w14:textId="6F7F09AF" w:rsidR="00FF6044" w:rsidRPr="00987C1C" w:rsidRDefault="00E52136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eptember 23,</w:t>
      </w:r>
      <w:r w:rsidR="00FF6044">
        <w:rPr>
          <w:rFonts w:ascii="Times New Roman" w:eastAsia="Times New Roman" w:hAnsi="Times New Roman" w:cs="Times New Roman"/>
          <w:b/>
        </w:rPr>
        <w:t xml:space="preserve"> 202</w:t>
      </w:r>
      <w:r w:rsidR="00B47F58">
        <w:rPr>
          <w:rFonts w:ascii="Times New Roman" w:eastAsia="Times New Roman" w:hAnsi="Times New Roman" w:cs="Times New Roman"/>
          <w:b/>
        </w:rPr>
        <w:t>5</w:t>
      </w:r>
    </w:p>
    <w:p w14:paraId="17D1DCDB" w14:textId="3EB182EF" w:rsidR="00FF6044" w:rsidRDefault="00A96DD9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:15 PM – 3:15 PM</w:t>
      </w:r>
    </w:p>
    <w:p w14:paraId="3348536B" w14:textId="77777777" w:rsidR="00CC3D4A" w:rsidRDefault="00CC3D4A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48F0D34D" w14:textId="4F63723A" w:rsidR="00D807D4" w:rsidRPr="00987C1C" w:rsidRDefault="002064B0" w:rsidP="00BD2B05">
      <w:pPr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b/>
        </w:rPr>
        <w:t xml:space="preserve">AFWA Annual Meeting </w:t>
      </w:r>
      <w:r w:rsidR="00D807D4"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</w:t>
      </w:r>
    </w:p>
    <w:p w14:paraId="35203A7D" w14:textId="77777777" w:rsidR="002064B0" w:rsidRDefault="002064B0" w:rsidP="002064B0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aul Johansen </w:t>
      </w:r>
      <w:r w:rsidRPr="00987C1C">
        <w:rPr>
          <w:rFonts w:ascii="Times New Roman" w:eastAsia="Times New Roman" w:hAnsi="Times New Roman" w:cs="Times New Roman"/>
          <w:b/>
        </w:rPr>
        <w:t>– Chair</w:t>
      </w:r>
    </w:p>
    <w:p w14:paraId="30709C89" w14:textId="77777777" w:rsidR="002064B0" w:rsidRDefault="002064B0" w:rsidP="002064B0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yan Brown – Vice Chair</w:t>
      </w:r>
    </w:p>
    <w:p w14:paraId="6B32066A" w14:textId="77777777" w:rsidR="002064B0" w:rsidRDefault="002064B0" w:rsidP="002064B0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792CF7C1" w14:textId="2C30A14E" w:rsidR="002064B0" w:rsidRPr="00987C1C" w:rsidRDefault="002064B0" w:rsidP="002064B0">
      <w:pPr>
        <w:spacing w:after="0"/>
        <w:ind w:left="775"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Committee Members: </w:t>
      </w:r>
      <w:r w:rsidRPr="00E07E1E">
        <w:rPr>
          <w:rFonts w:ascii="Times New Roman" w:eastAsia="Times New Roman" w:hAnsi="Times New Roman" w:cs="Times New Roman"/>
          <w:bCs/>
        </w:rPr>
        <w:t>Ted Will, GA</w:t>
      </w:r>
      <w:r>
        <w:rPr>
          <w:rFonts w:ascii="Times New Roman" w:eastAsia="Times New Roman" w:hAnsi="Times New Roman" w:cs="Times New Roman"/>
          <w:bCs/>
        </w:rPr>
        <w:t xml:space="preserve"> (</w:t>
      </w:r>
      <w:r w:rsidRPr="00E07E1E">
        <w:rPr>
          <w:rFonts w:ascii="Times New Roman" w:eastAsia="Times New Roman" w:hAnsi="Times New Roman" w:cs="Times New Roman"/>
          <w:bCs/>
        </w:rPr>
        <w:t>Vice Chair of Fish and Wildlife Trust Funds Committee</w:t>
      </w:r>
      <w:r>
        <w:rPr>
          <w:rFonts w:ascii="Times New Roman" w:eastAsia="Times New Roman" w:hAnsi="Times New Roman" w:cs="Times New Roman"/>
          <w:bCs/>
        </w:rPr>
        <w:t xml:space="preserve">), </w:t>
      </w:r>
      <w:r w:rsidRPr="00E07E1E">
        <w:rPr>
          <w:rFonts w:ascii="Times New Roman" w:eastAsia="Times New Roman" w:hAnsi="Times New Roman" w:cs="Times New Roman"/>
          <w:bCs/>
        </w:rPr>
        <w:t>Alan Jenne, NV</w:t>
      </w:r>
      <w:r>
        <w:rPr>
          <w:rFonts w:ascii="Times New Roman" w:eastAsia="Times New Roman" w:hAnsi="Times New Roman" w:cs="Times New Roman"/>
          <w:bCs/>
        </w:rPr>
        <w:t xml:space="preserve"> (</w:t>
      </w:r>
      <w:proofErr w:type="gramStart"/>
      <w:r>
        <w:rPr>
          <w:rFonts w:ascii="Times New Roman" w:eastAsia="Times New Roman" w:hAnsi="Times New Roman" w:cs="Times New Roman"/>
          <w:bCs/>
        </w:rPr>
        <w:t xml:space="preserve">WAFWA </w:t>
      </w:r>
      <w:r w:rsidRPr="00E07E1E">
        <w:rPr>
          <w:rFonts w:ascii="Times New Roman" w:eastAsia="Times New Roman" w:hAnsi="Times New Roman" w:cs="Times New Roman"/>
          <w:bCs/>
        </w:rPr>
        <w:t>)</w:t>
      </w:r>
      <w:r>
        <w:rPr>
          <w:rFonts w:ascii="Times New Roman" w:eastAsia="Times New Roman" w:hAnsi="Times New Roman" w:cs="Times New Roman"/>
          <w:bCs/>
        </w:rPr>
        <w:t>,  Mark</w:t>
      </w:r>
      <w:proofErr w:type="gramEnd"/>
      <w:r>
        <w:rPr>
          <w:rFonts w:ascii="Times New Roman" w:eastAsia="Times New Roman" w:hAnsi="Times New Roman" w:cs="Times New Roman"/>
          <w:bCs/>
        </w:rPr>
        <w:t xml:space="preserve"> Tisa, MA (NEAFWA), </w:t>
      </w:r>
      <w:r w:rsidRPr="00E07E1E">
        <w:rPr>
          <w:rFonts w:ascii="Times New Roman" w:eastAsia="Times New Roman" w:hAnsi="Times New Roman" w:cs="Times New Roman"/>
          <w:bCs/>
        </w:rPr>
        <w:t>Kevin Robling, SD</w:t>
      </w:r>
      <w:r>
        <w:rPr>
          <w:rFonts w:ascii="Times New Roman" w:eastAsia="Times New Roman" w:hAnsi="Times New Roman" w:cs="Times New Roman"/>
          <w:bCs/>
        </w:rPr>
        <w:t xml:space="preserve"> (MAFWA)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458028F9" w14:textId="77777777" w:rsidR="00210570" w:rsidRDefault="00210570" w:rsidP="00D3221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14B014" w14:textId="3FA203FF" w:rsidR="00F36AF7" w:rsidRDefault="00A96DD9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:15 P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9EF218" w14:textId="1A74D31E" w:rsidR="004B6C42" w:rsidRPr="00987C1C" w:rsidRDefault="00EA11DD" w:rsidP="00F36AF7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 w:rsidR="00147FE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FF604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46A3B771" w14:textId="3BC43792" w:rsidR="00F36AF7" w:rsidRDefault="00D32218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99766C">
        <w:rPr>
          <w:rFonts w:ascii="Times New Roman" w:hAnsi="Times New Roman" w:cs="Times New Roman"/>
          <w:i/>
          <w:iCs/>
          <w:sz w:val="24"/>
          <w:szCs w:val="24"/>
        </w:rPr>
        <w:t>Committee</w:t>
      </w:r>
      <w:r w:rsidR="008C0F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A96DD9">
        <w:rPr>
          <w:rFonts w:ascii="Times New Roman" w:hAnsi="Times New Roman" w:cs="Times New Roman"/>
          <w:sz w:val="24"/>
          <w:szCs w:val="24"/>
        </w:rPr>
        <w:t>March 2025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2AD18D5D" w14:textId="1F24BF21" w:rsidR="004B6C42" w:rsidRPr="00987C1C" w:rsidRDefault="00F36AF7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147FE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8F1625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6"/>
          <w:szCs w:val="16"/>
        </w:rPr>
      </w:pPr>
    </w:p>
    <w:p w14:paraId="348FF58B" w14:textId="580A4B42" w:rsidR="004B6C42" w:rsidRPr="00987C1C" w:rsidRDefault="00303474" w:rsidP="00FF6044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03474">
        <w:rPr>
          <w:rFonts w:ascii="Times New Roman" w:hAnsi="Times New Roman" w:cs="Times New Roman"/>
          <w:sz w:val="24"/>
          <w:szCs w:val="24"/>
        </w:rPr>
        <w:t>Discuss and Adopt Multistate Conservation Grants Program Policies and Procedures Document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D21E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Johansen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1C9E906" w14:textId="77777777" w:rsidR="002654C4" w:rsidRPr="008F1625" w:rsidRDefault="002654C4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16"/>
          <w:szCs w:val="16"/>
        </w:rPr>
      </w:pPr>
    </w:p>
    <w:p w14:paraId="004660EE" w14:textId="77777777" w:rsidR="00A63CC6" w:rsidRDefault="00A63CC6" w:rsidP="00A63CC6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3CC6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A63CC6">
        <w:rPr>
          <w:rFonts w:ascii="Times New Roman" w:hAnsi="Times New Roman" w:cs="Times New Roman"/>
          <w:sz w:val="24"/>
          <w:szCs w:val="24"/>
        </w:rPr>
        <w:t xml:space="preserve"> Multistate Conservation Grant Program Housekeeping </w:t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</w:r>
      <w:r w:rsidRPr="00A63CC6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4A777B3" w14:textId="74EE1F8C" w:rsidR="00CC640C" w:rsidRDefault="00A63CC6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202</w:t>
      </w:r>
      <w:r w:rsidR="003E0D7C">
        <w:rPr>
          <w:rFonts w:ascii="Times New Roman" w:hAnsi="Times New Roman" w:cs="Times New Roman"/>
          <w:sz w:val="24"/>
          <w:szCs w:val="24"/>
        </w:rPr>
        <w:t>6</w:t>
      </w:r>
      <w:r w:rsidRPr="00CC640C">
        <w:rPr>
          <w:rFonts w:ascii="Times New Roman" w:hAnsi="Times New Roman" w:cs="Times New Roman"/>
          <w:sz w:val="24"/>
          <w:szCs w:val="24"/>
        </w:rPr>
        <w:t xml:space="preserve"> Process/Timeline</w:t>
      </w:r>
    </w:p>
    <w:p w14:paraId="2432AC80" w14:textId="384ED681" w:rsidR="00E657EF" w:rsidRDefault="00303474" w:rsidP="00CC640C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Process</w:t>
      </w:r>
    </w:p>
    <w:p w14:paraId="648786F7" w14:textId="37A7F162" w:rsidR="001E2821" w:rsidRDefault="003A415A" w:rsidP="00CC640C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C640C">
        <w:rPr>
          <w:rFonts w:ascii="Times New Roman" w:hAnsi="Times New Roman" w:cs="Times New Roman"/>
          <w:sz w:val="24"/>
          <w:szCs w:val="24"/>
        </w:rPr>
        <w:t>–</w:t>
      </w:r>
      <w:r w:rsidR="00724AC0" w:rsidRPr="00CC640C">
        <w:rPr>
          <w:rFonts w:ascii="Times New Roman" w:hAnsi="Times New Roman" w:cs="Times New Roman"/>
          <w:sz w:val="24"/>
          <w:szCs w:val="24"/>
        </w:rPr>
        <w:t xml:space="preserve"> </w:t>
      </w:r>
      <w:r w:rsidR="00724AC0" w:rsidRPr="00CC640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, AFWA</w:t>
      </w:r>
    </w:p>
    <w:p w14:paraId="7561E9C4" w14:textId="77777777" w:rsidR="00443564" w:rsidRPr="00443564" w:rsidRDefault="00443564" w:rsidP="00CC640C">
      <w:pPr>
        <w:spacing w:after="0"/>
        <w:ind w:left="4320" w:firstLine="720"/>
        <w:jc w:val="both"/>
        <w:rPr>
          <w:rFonts w:ascii="Times New Roman" w:hAnsi="Times New Roman" w:cs="Times New Roman"/>
          <w:sz w:val="10"/>
          <w:szCs w:val="10"/>
        </w:rPr>
      </w:pPr>
    </w:p>
    <w:p w14:paraId="12178D2D" w14:textId="2C8FBC82" w:rsidR="00BA5142" w:rsidRPr="00FF6044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36F8129C" w14:textId="4681229D" w:rsidR="001B6CF5" w:rsidRPr="00987C1C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 w:rsidRPr="00987C1C">
        <w:rPr>
          <w:rFonts w:ascii="Times New Roman" w:hAnsi="Times New Roman" w:cs="Times New Roman"/>
          <w:sz w:val="24"/>
          <w:szCs w:val="24"/>
        </w:rPr>
        <w:t>202</w:t>
      </w:r>
      <w:r w:rsidR="00AE6B90">
        <w:rPr>
          <w:rFonts w:ascii="Times New Roman" w:hAnsi="Times New Roman" w:cs="Times New Roman"/>
          <w:sz w:val="24"/>
          <w:szCs w:val="24"/>
        </w:rPr>
        <w:t>7</w:t>
      </w:r>
      <w:r w:rsidR="00304546" w:rsidRPr="00987C1C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3F76CD" w:rsidRPr="00987C1C">
        <w:rPr>
          <w:rFonts w:ascii="Times New Roman" w:hAnsi="Times New Roman" w:cs="Times New Roman"/>
          <w:sz w:val="24"/>
          <w:szCs w:val="24"/>
        </w:rPr>
        <w:t>–</w:t>
      </w:r>
      <w:r w:rsidR="00CD3E17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B47F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RC</w:t>
      </w:r>
    </w:p>
    <w:p w14:paraId="00093F91" w14:textId="25B8077C" w:rsidR="0069216E" w:rsidRPr="00987C1C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038F79D0" w:rsidR="00992F5A" w:rsidRDefault="001B6CF5" w:rsidP="00907561">
      <w:p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11B0B85" w14:textId="255FF2A7" w:rsidR="00907561" w:rsidRPr="00907561" w:rsidRDefault="0079105C" w:rsidP="00907561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105C">
        <w:rPr>
          <w:rFonts w:ascii="Times New Roman" w:hAnsi="Times New Roman" w:cs="Times New Roman"/>
          <w:sz w:val="24"/>
          <w:szCs w:val="24"/>
        </w:rPr>
        <w:t xml:space="preserve">R3 through Partnerships with NDA and ACI – </w:t>
      </w:r>
      <w:r w:rsidRPr="00907561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tional Deer Association</w:t>
      </w:r>
    </w:p>
    <w:p w14:paraId="41ED8399" w14:textId="1A96C713" w:rsidR="0011431A" w:rsidRPr="00907561" w:rsidRDefault="00907561" w:rsidP="00907561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07561">
        <w:rPr>
          <w:rFonts w:ascii="Times New Roman" w:hAnsi="Times New Roman" w:cs="Times New Roman"/>
          <w:sz w:val="24"/>
          <w:szCs w:val="24"/>
        </w:rPr>
        <w:t>Engaging Retailers as R3 Partn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07561">
        <w:rPr>
          <w:rFonts w:ascii="Times New Roman" w:hAnsi="Times New Roman" w:cs="Times New Roman"/>
          <w:b/>
          <w:bCs/>
          <w:i/>
          <w:iCs/>
          <w:sz w:val="24"/>
          <w:szCs w:val="24"/>
        </w:rPr>
        <w:t>- American Sportfish Association</w:t>
      </w:r>
    </w:p>
    <w:p w14:paraId="5294D53C" w14:textId="77777777" w:rsidR="00907561" w:rsidRDefault="00907561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42195D96" w14:textId="6CECC6D5" w:rsidR="00FF6044" w:rsidRDefault="00F56C17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4B6C42" w:rsidRPr="00987C1C">
        <w:rPr>
          <w:rFonts w:ascii="Times New Roman" w:hAnsi="Times New Roman" w:cs="Times New Roman"/>
          <w:sz w:val="24"/>
          <w:szCs w:val="24"/>
        </w:rPr>
        <w:t>ew Business</w:t>
      </w:r>
      <w:r w:rsidR="002A409C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AABAB3" w14:textId="77777777" w:rsidR="00907561" w:rsidRDefault="00907561" w:rsidP="00FF6044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EA51978" w14:textId="77777777" w:rsidR="00E66836" w:rsidRPr="008F1625" w:rsidRDefault="00E66836" w:rsidP="00E66836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p w14:paraId="3E4ECEC4" w14:textId="00E960D0" w:rsidR="00321CE2" w:rsidRPr="00987C1C" w:rsidRDefault="0079105C" w:rsidP="00E668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:</w:t>
      </w:r>
      <w:r>
        <w:rPr>
          <w:rFonts w:ascii="Times New Roman" w:hAnsi="Times New Roman" w:cs="Times New Roman"/>
          <w:sz w:val="24"/>
          <w:szCs w:val="24"/>
        </w:rPr>
        <w:t>15 P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F4F"/>
    <w:multiLevelType w:val="hybridMultilevel"/>
    <w:tmpl w:val="3F1A28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0B2917"/>
    <w:multiLevelType w:val="hybridMultilevel"/>
    <w:tmpl w:val="82AC937E"/>
    <w:lvl w:ilvl="0" w:tplc="61F80712">
      <w:start w:val="2026"/>
      <w:numFmt w:val="bullet"/>
      <w:lvlText w:val="-"/>
      <w:lvlJc w:val="left"/>
      <w:pPr>
        <w:ind w:left="54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" w15:restartNumberingAfterBreak="0">
    <w:nsid w:val="24725067"/>
    <w:multiLevelType w:val="hybridMultilevel"/>
    <w:tmpl w:val="8D7A0C2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0F7CFC"/>
    <w:multiLevelType w:val="hybridMultilevel"/>
    <w:tmpl w:val="D19E41AC"/>
    <w:lvl w:ilvl="0" w:tplc="DB88A7DA">
      <w:numFmt w:val="bullet"/>
      <w:lvlText w:val="-"/>
      <w:lvlJc w:val="left"/>
      <w:pPr>
        <w:ind w:left="5398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9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58" w:hanging="360"/>
      </w:pPr>
      <w:rPr>
        <w:rFonts w:ascii="Wingdings" w:hAnsi="Wingdings" w:hint="default"/>
      </w:rPr>
    </w:lvl>
  </w:abstractNum>
  <w:abstractNum w:abstractNumId="6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49D65D79"/>
    <w:multiLevelType w:val="hybridMultilevel"/>
    <w:tmpl w:val="863637E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146375">
    <w:abstractNumId w:val="6"/>
  </w:num>
  <w:num w:numId="2" w16cid:durableId="51776227">
    <w:abstractNumId w:val="8"/>
  </w:num>
  <w:num w:numId="3" w16cid:durableId="558323703">
    <w:abstractNumId w:val="0"/>
  </w:num>
  <w:num w:numId="4" w16cid:durableId="1713769">
    <w:abstractNumId w:val="4"/>
  </w:num>
  <w:num w:numId="5" w16cid:durableId="203568865">
    <w:abstractNumId w:val="3"/>
  </w:num>
  <w:num w:numId="6" w16cid:durableId="1655336307">
    <w:abstractNumId w:val="1"/>
  </w:num>
  <w:num w:numId="7" w16cid:durableId="632444177">
    <w:abstractNumId w:val="2"/>
  </w:num>
  <w:num w:numId="8" w16cid:durableId="1639677476">
    <w:abstractNumId w:val="5"/>
  </w:num>
  <w:num w:numId="9" w16cid:durableId="8605840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541E0"/>
    <w:rsid w:val="00095B06"/>
    <w:rsid w:val="000E3382"/>
    <w:rsid w:val="000F2688"/>
    <w:rsid w:val="0011431A"/>
    <w:rsid w:val="00115343"/>
    <w:rsid w:val="00115746"/>
    <w:rsid w:val="00127A55"/>
    <w:rsid w:val="00140293"/>
    <w:rsid w:val="00147FE9"/>
    <w:rsid w:val="0016003D"/>
    <w:rsid w:val="00173013"/>
    <w:rsid w:val="0019472D"/>
    <w:rsid w:val="001A346F"/>
    <w:rsid w:val="001B2F74"/>
    <w:rsid w:val="001B6CF5"/>
    <w:rsid w:val="001C0969"/>
    <w:rsid w:val="001C7151"/>
    <w:rsid w:val="001D5922"/>
    <w:rsid w:val="001E2821"/>
    <w:rsid w:val="001E63AE"/>
    <w:rsid w:val="001F5E18"/>
    <w:rsid w:val="002064B0"/>
    <w:rsid w:val="00210570"/>
    <w:rsid w:val="00220A48"/>
    <w:rsid w:val="00232459"/>
    <w:rsid w:val="002461A2"/>
    <w:rsid w:val="002654C4"/>
    <w:rsid w:val="00272D7E"/>
    <w:rsid w:val="00272F23"/>
    <w:rsid w:val="002A1945"/>
    <w:rsid w:val="002A409C"/>
    <w:rsid w:val="002E5CF4"/>
    <w:rsid w:val="002E7F07"/>
    <w:rsid w:val="00303474"/>
    <w:rsid w:val="00304546"/>
    <w:rsid w:val="00306720"/>
    <w:rsid w:val="00321CE2"/>
    <w:rsid w:val="00333D07"/>
    <w:rsid w:val="003550FE"/>
    <w:rsid w:val="003A010B"/>
    <w:rsid w:val="003A415A"/>
    <w:rsid w:val="003B5CA8"/>
    <w:rsid w:val="003C5039"/>
    <w:rsid w:val="003E0D7C"/>
    <w:rsid w:val="003E27D0"/>
    <w:rsid w:val="003E7F43"/>
    <w:rsid w:val="003F5251"/>
    <w:rsid w:val="003F6602"/>
    <w:rsid w:val="003F76CD"/>
    <w:rsid w:val="00404964"/>
    <w:rsid w:val="0041246A"/>
    <w:rsid w:val="00416E8F"/>
    <w:rsid w:val="004239D4"/>
    <w:rsid w:val="00425799"/>
    <w:rsid w:val="00443564"/>
    <w:rsid w:val="00445049"/>
    <w:rsid w:val="00445955"/>
    <w:rsid w:val="004459A7"/>
    <w:rsid w:val="00467A13"/>
    <w:rsid w:val="004864E2"/>
    <w:rsid w:val="004969C7"/>
    <w:rsid w:val="004A421D"/>
    <w:rsid w:val="004B6C42"/>
    <w:rsid w:val="004F35C4"/>
    <w:rsid w:val="004F3DEE"/>
    <w:rsid w:val="00524A9A"/>
    <w:rsid w:val="00553446"/>
    <w:rsid w:val="00596A17"/>
    <w:rsid w:val="005A720C"/>
    <w:rsid w:val="005D466F"/>
    <w:rsid w:val="00600CED"/>
    <w:rsid w:val="006117D1"/>
    <w:rsid w:val="00632289"/>
    <w:rsid w:val="00665399"/>
    <w:rsid w:val="00666AE6"/>
    <w:rsid w:val="00667D0A"/>
    <w:rsid w:val="0069131E"/>
    <w:rsid w:val="0069216E"/>
    <w:rsid w:val="006D2CCF"/>
    <w:rsid w:val="00724AC0"/>
    <w:rsid w:val="00741E92"/>
    <w:rsid w:val="00757388"/>
    <w:rsid w:val="0076516C"/>
    <w:rsid w:val="00786A00"/>
    <w:rsid w:val="0079105C"/>
    <w:rsid w:val="007B15E6"/>
    <w:rsid w:val="007D0C73"/>
    <w:rsid w:val="007D27B2"/>
    <w:rsid w:val="007F30DA"/>
    <w:rsid w:val="008017AA"/>
    <w:rsid w:val="00802287"/>
    <w:rsid w:val="008072F8"/>
    <w:rsid w:val="0083784A"/>
    <w:rsid w:val="008500E3"/>
    <w:rsid w:val="008C0F26"/>
    <w:rsid w:val="008C79D3"/>
    <w:rsid w:val="008E4810"/>
    <w:rsid w:val="008E5977"/>
    <w:rsid w:val="008F1625"/>
    <w:rsid w:val="00907561"/>
    <w:rsid w:val="00917B7B"/>
    <w:rsid w:val="00934D55"/>
    <w:rsid w:val="0095536A"/>
    <w:rsid w:val="0097638D"/>
    <w:rsid w:val="00976DAF"/>
    <w:rsid w:val="00980486"/>
    <w:rsid w:val="00987C1C"/>
    <w:rsid w:val="00992F5A"/>
    <w:rsid w:val="0099766C"/>
    <w:rsid w:val="009A6C9C"/>
    <w:rsid w:val="009B2BB1"/>
    <w:rsid w:val="009B3F16"/>
    <w:rsid w:val="009C4210"/>
    <w:rsid w:val="009E32E6"/>
    <w:rsid w:val="009E3D25"/>
    <w:rsid w:val="00A40470"/>
    <w:rsid w:val="00A63CC6"/>
    <w:rsid w:val="00A96DD9"/>
    <w:rsid w:val="00AB26A6"/>
    <w:rsid w:val="00AB695E"/>
    <w:rsid w:val="00AE6B90"/>
    <w:rsid w:val="00AF0D13"/>
    <w:rsid w:val="00AF4440"/>
    <w:rsid w:val="00B007C6"/>
    <w:rsid w:val="00B34447"/>
    <w:rsid w:val="00B471D6"/>
    <w:rsid w:val="00B47F58"/>
    <w:rsid w:val="00B66E39"/>
    <w:rsid w:val="00B75CD2"/>
    <w:rsid w:val="00B83DFB"/>
    <w:rsid w:val="00BA50B5"/>
    <w:rsid w:val="00BA5142"/>
    <w:rsid w:val="00BD2B05"/>
    <w:rsid w:val="00BD4F6F"/>
    <w:rsid w:val="00BE6098"/>
    <w:rsid w:val="00C16C28"/>
    <w:rsid w:val="00C32C38"/>
    <w:rsid w:val="00C531CE"/>
    <w:rsid w:val="00C66032"/>
    <w:rsid w:val="00C82F9C"/>
    <w:rsid w:val="00C83EF1"/>
    <w:rsid w:val="00CB08D5"/>
    <w:rsid w:val="00CC3D4A"/>
    <w:rsid w:val="00CC640C"/>
    <w:rsid w:val="00CD3E17"/>
    <w:rsid w:val="00CE7899"/>
    <w:rsid w:val="00D1548F"/>
    <w:rsid w:val="00D21E7A"/>
    <w:rsid w:val="00D32218"/>
    <w:rsid w:val="00D33A74"/>
    <w:rsid w:val="00D507C4"/>
    <w:rsid w:val="00D52C27"/>
    <w:rsid w:val="00D64342"/>
    <w:rsid w:val="00D6639A"/>
    <w:rsid w:val="00D807D4"/>
    <w:rsid w:val="00D90ED9"/>
    <w:rsid w:val="00D92089"/>
    <w:rsid w:val="00DD6BAC"/>
    <w:rsid w:val="00DE5556"/>
    <w:rsid w:val="00E04DBC"/>
    <w:rsid w:val="00E04E38"/>
    <w:rsid w:val="00E07E1E"/>
    <w:rsid w:val="00E3264E"/>
    <w:rsid w:val="00E50F4E"/>
    <w:rsid w:val="00E52136"/>
    <w:rsid w:val="00E657EF"/>
    <w:rsid w:val="00E65CD4"/>
    <w:rsid w:val="00E66836"/>
    <w:rsid w:val="00E72946"/>
    <w:rsid w:val="00E82720"/>
    <w:rsid w:val="00E9289A"/>
    <w:rsid w:val="00EA11DD"/>
    <w:rsid w:val="00EC7782"/>
    <w:rsid w:val="00ED5902"/>
    <w:rsid w:val="00EF28DB"/>
    <w:rsid w:val="00EF77FB"/>
    <w:rsid w:val="00F36AF7"/>
    <w:rsid w:val="00F4102A"/>
    <w:rsid w:val="00F477D7"/>
    <w:rsid w:val="00F56C17"/>
    <w:rsid w:val="00F91825"/>
    <w:rsid w:val="00F97114"/>
    <w:rsid w:val="00FA5E03"/>
    <w:rsid w:val="00FB1F67"/>
    <w:rsid w:val="00FC0F0D"/>
    <w:rsid w:val="00FD6BAE"/>
    <w:rsid w:val="00FE2CBD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3.xml><?xml version="1.0" encoding="utf-8"?>
<ds:datastoreItem xmlns:ds="http://schemas.openxmlformats.org/officeDocument/2006/customXml" ds:itemID="{E1EA8BDA-A1DB-4EC6-BA5C-B87CE8D4E6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AFB8F7-35D2-4727-B88D-766144906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</TotalTime>
  <Pages>1</Pages>
  <Words>137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147</cp:revision>
  <cp:lastPrinted>2024-03-14T11:45:00Z</cp:lastPrinted>
  <dcterms:created xsi:type="dcterms:W3CDTF">2021-02-16T14:03:00Z</dcterms:created>
  <dcterms:modified xsi:type="dcterms:W3CDTF">2025-09-1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</Properties>
</file>